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02C8B" w14:textId="6720658B" w:rsidR="00F44853" w:rsidRDefault="006D7C5F" w:rsidP="00C10082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1347D341" wp14:editId="2E895F79">
            <wp:extent cx="5724525" cy="733425"/>
            <wp:effectExtent l="0" t="0" r="9525" b="9525"/>
            <wp:docPr id="1564879089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79089" name="Picture 1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9B8B8" w14:textId="274A805B" w:rsidR="00F44853" w:rsidRPr="00725946" w:rsidRDefault="006D7C5F" w:rsidP="00DD7974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We can imagine things are difficult for you </w:t>
      </w:r>
      <w:proofErr w:type="gramStart"/>
      <w:r w:rsidRPr="00725946">
        <w:rPr>
          <w:rFonts w:ascii="Arial" w:hAnsi="Arial" w:cs="Arial"/>
          <w:b/>
          <w:sz w:val="20"/>
          <w:szCs w:val="20"/>
        </w:rPr>
        <w:t>at the moment</w:t>
      </w:r>
      <w:proofErr w:type="gramEnd"/>
      <w:r w:rsidRPr="00725946">
        <w:rPr>
          <w:rFonts w:ascii="Arial" w:hAnsi="Arial" w:cs="Arial"/>
          <w:b/>
          <w:sz w:val="20"/>
          <w:szCs w:val="20"/>
        </w:rPr>
        <w:t xml:space="preserve">, so we want to make sure this process </w:t>
      </w:r>
      <w:r>
        <w:rPr>
          <w:rFonts w:ascii="Arial" w:hAnsi="Arial" w:cs="Arial"/>
          <w:b/>
          <w:sz w:val="20"/>
          <w:szCs w:val="20"/>
        </w:rPr>
        <w:t xml:space="preserve">is as easy as possible. </w:t>
      </w:r>
      <w:r w:rsidRPr="00725946">
        <w:rPr>
          <w:rFonts w:ascii="Arial" w:hAnsi="Arial" w:cs="Arial"/>
          <w:b/>
          <w:sz w:val="20"/>
          <w:szCs w:val="20"/>
        </w:rPr>
        <w:t>Just follow the steps below.</w:t>
      </w:r>
    </w:p>
    <w:p w14:paraId="7E705E14" w14:textId="77777777" w:rsidR="00F44853" w:rsidRPr="00725946" w:rsidRDefault="006D7C5F" w:rsidP="00DD7974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>What do you need to do?</w:t>
      </w:r>
    </w:p>
    <w:p w14:paraId="37D63368" w14:textId="77777777" w:rsidR="00F44853" w:rsidRPr="00725946" w:rsidRDefault="006D7C5F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ave your completed form to your computer</w:t>
      </w:r>
    </w:p>
    <w:p w14:paraId="2F7EE64A" w14:textId="77777777" w:rsidR="00F44853" w:rsidRPr="00725946" w:rsidRDefault="006D7C5F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Complete all sections of this form</w:t>
      </w:r>
    </w:p>
    <w:p w14:paraId="32555FA1" w14:textId="77777777" w:rsidR="00F44853" w:rsidRPr="00725946" w:rsidRDefault="006D7C5F" w:rsidP="00DD7974">
      <w:pPr>
        <w:pStyle w:val="NoSpacing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end us your completed form along with your documentation:</w:t>
      </w:r>
    </w:p>
    <w:p w14:paraId="1042668D" w14:textId="77777777" w:rsidR="00F44853" w:rsidRPr="00725946" w:rsidRDefault="006D7C5F" w:rsidP="00DD7974">
      <w:pPr>
        <w:pStyle w:val="NoSpacing"/>
        <w:numPr>
          <w:ilvl w:val="1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By Email – </w:t>
      </w:r>
      <w:r w:rsidRPr="00725946">
        <w:rPr>
          <w:rFonts w:ascii="Arial" w:hAnsi="Arial" w:cs="Arial"/>
          <w:sz w:val="20"/>
          <w:szCs w:val="20"/>
        </w:rPr>
        <w:t xml:space="preserve">Scan your documentation and completed form, then email each to      </w:t>
      </w:r>
      <w:hyperlink r:id="rId8" w:history="1">
        <w:r w:rsidRPr="00B90C4D">
          <w:rPr>
            <w:rStyle w:val="Hyperlink"/>
            <w:rFonts w:ascii="Arial" w:eastAsia="Times New Roman" w:hAnsi="Arial" w:cs="Arial"/>
            <w:b/>
            <w:sz w:val="20"/>
            <w:szCs w:val="20"/>
          </w:rPr>
          <w:t>Bereavement&amp;criticalillness@virginmedia.co.uk</w:t>
        </w:r>
      </w:hyperlink>
      <w:r w:rsidRPr="00725946">
        <w:rPr>
          <w:rFonts w:ascii="Arial" w:eastAsia="Times New Roman" w:hAnsi="Arial" w:cs="Arial"/>
          <w:color w:val="1A1A1A"/>
          <w:sz w:val="20"/>
          <w:szCs w:val="20"/>
        </w:rPr>
        <w:t xml:space="preserve"> </w:t>
      </w:r>
    </w:p>
    <w:p w14:paraId="5E64F880" w14:textId="77777777" w:rsidR="00F44853" w:rsidRPr="00B2386A" w:rsidRDefault="006D7C5F" w:rsidP="00DD7974">
      <w:pPr>
        <w:pStyle w:val="NoSpacing"/>
        <w:numPr>
          <w:ilvl w:val="1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By Post – </w:t>
      </w:r>
      <w:r w:rsidRPr="00A53049">
        <w:rPr>
          <w:rFonts w:ascii="Arial" w:hAnsi="Arial" w:cs="Arial"/>
          <w:bCs/>
          <w:sz w:val="20"/>
        </w:rPr>
        <w:t>Virgin Media, Sunderland, SR43 4AA</w:t>
      </w:r>
    </w:p>
    <w:p w14:paraId="629E3910" w14:textId="25B7057C" w:rsidR="00F44853" w:rsidRPr="00725946" w:rsidRDefault="006D7C5F" w:rsidP="00DD7974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be in touch when we have received the completed form with everything else you need to know.</w:t>
      </w:r>
    </w:p>
    <w:p w14:paraId="6B001099" w14:textId="77777777" w:rsidR="00F44853" w:rsidRPr="00725946" w:rsidRDefault="006D7C5F" w:rsidP="00DD7974">
      <w:pPr>
        <w:pStyle w:val="NoSpacing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Here are a few important things you should know:</w:t>
      </w:r>
    </w:p>
    <w:p w14:paraId="7C89AC19" w14:textId="4405CEB5" w:rsidR="00F44853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eastAsia="Times New Roman" w:hAnsi="Arial" w:cs="Arial"/>
          <w:sz w:val="20"/>
          <w:szCs w:val="20"/>
        </w:rPr>
        <w:t>When we’ve transferred the account, the new account holder will be responsible for any outstanding balances</w:t>
      </w:r>
      <w:r>
        <w:rPr>
          <w:rFonts w:ascii="Arial" w:eastAsia="Times New Roman" w:hAnsi="Arial" w:cs="Arial"/>
          <w:sz w:val="20"/>
          <w:szCs w:val="20"/>
        </w:rPr>
        <w:t xml:space="preserve"> that were owing from the previous account holder. </w:t>
      </w:r>
    </w:p>
    <w:p w14:paraId="4D0CD754" w14:textId="53D1C8DF" w:rsidR="00F44853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The package will remain the same along with any promotional discounts </w:t>
      </w:r>
    </w:p>
    <w:p w14:paraId="74F6ED0B" w14:textId="0F044A3D" w:rsidR="00F44853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Once the transfer of responsibility has been completed the account will be subject to a </w:t>
      </w:r>
      <w:proofErr w:type="gramStart"/>
      <w:r>
        <w:rPr>
          <w:rFonts w:ascii="Arial" w:eastAsia="Times New Roman" w:hAnsi="Arial" w:cs="Arial"/>
          <w:sz w:val="20"/>
          <w:szCs w:val="20"/>
        </w:rPr>
        <w:t>30 day</w:t>
      </w:r>
      <w:proofErr w:type="gramEnd"/>
      <w:r>
        <w:rPr>
          <w:rFonts w:ascii="Arial" w:eastAsia="Times New Roman" w:hAnsi="Arial" w:cs="Arial"/>
          <w:sz w:val="20"/>
          <w:szCs w:val="20"/>
        </w:rPr>
        <w:t xml:space="preserve"> rolling contract. </w:t>
      </w:r>
    </w:p>
    <w:p w14:paraId="20489799" w14:textId="77777777" w:rsidR="00F44853" w:rsidRPr="00725946" w:rsidRDefault="006D7C5F" w:rsidP="00DD797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Your first bill will any include outstanding balances from the previous account. This will be in addition to your standard monthly service charge</w:t>
      </w:r>
    </w:p>
    <w:p w14:paraId="46D560FD" w14:textId="77777777" w:rsidR="00F44853" w:rsidRPr="00725946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eastAsia="Times New Roman" w:hAnsi="Arial" w:cs="Arial"/>
          <w:sz w:val="20"/>
          <w:szCs w:val="20"/>
        </w:rPr>
        <w:t xml:space="preserve">We can only accept one person as the named account holder </w:t>
      </w:r>
    </w:p>
    <w:p w14:paraId="1BEC813B" w14:textId="39747728" w:rsidR="00F44853" w:rsidRPr="00725946" w:rsidRDefault="006D7C5F" w:rsidP="00DD797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ilst we are completing the transfer of services into your name there will be a temporary loss of your services which can last up to 4 hours.</w:t>
      </w:r>
    </w:p>
    <w:p w14:paraId="41C37431" w14:textId="060C0DCC" w:rsidR="00F44853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ll Virgin Media e-mails and online accounts will transfer as part of the process.</w:t>
      </w:r>
    </w:p>
    <w:p w14:paraId="0ED00FBD" w14:textId="21281D2D" w:rsidR="00F44853" w:rsidRDefault="006D7C5F" w:rsidP="00DD7974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</w:rPr>
      </w:pPr>
      <w:r w:rsidRPr="007579E3">
        <w:rPr>
          <w:rFonts w:ascii="Arial" w:eastAsia="Times New Roman" w:hAnsi="Arial" w:cs="Arial"/>
          <w:sz w:val="20"/>
          <w:szCs w:val="20"/>
        </w:rPr>
        <w:t>Please ensure the information given is correct as the name must match our records.</w:t>
      </w:r>
    </w:p>
    <w:p w14:paraId="6649DC18" w14:textId="77777777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8"/>
          <w:szCs w:val="28"/>
        </w:rPr>
      </w:pPr>
      <w:r w:rsidRPr="007579E3">
        <w:rPr>
          <w:rFonts w:ascii="Arial" w:hAnsi="Arial" w:cs="Arial"/>
          <w:sz w:val="28"/>
          <w:szCs w:val="28"/>
        </w:rPr>
        <w:t xml:space="preserve">If </w:t>
      </w:r>
      <w:r>
        <w:rPr>
          <w:rFonts w:ascii="Arial" w:hAnsi="Arial" w:cs="Arial"/>
          <w:sz w:val="28"/>
          <w:szCs w:val="28"/>
        </w:rPr>
        <w:t>Account Holder has</w:t>
      </w:r>
      <w:r w:rsidRPr="007579E3">
        <w:rPr>
          <w:rFonts w:ascii="Arial" w:hAnsi="Arial" w:cs="Arial"/>
          <w:sz w:val="28"/>
          <w:szCs w:val="28"/>
        </w:rPr>
        <w:t xml:space="preserve"> an O2 Mobile, please follow the link below</w:t>
      </w:r>
      <w:r>
        <w:rPr>
          <w:rFonts w:ascii="Arial" w:hAnsi="Arial" w:cs="Arial"/>
          <w:sz w:val="28"/>
          <w:szCs w:val="28"/>
        </w:rPr>
        <w:t>:</w:t>
      </w:r>
    </w:p>
    <w:p w14:paraId="7D397B9A" w14:textId="77777777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8"/>
          <w:szCs w:val="28"/>
        </w:rPr>
      </w:pPr>
      <w:hyperlink r:id="rId9" w:history="1">
        <w:r>
          <w:rPr>
            <w:rStyle w:val="Hyperlink"/>
            <w:rFonts w:ascii="Arial" w:hAnsi="Arial" w:cs="Arial"/>
            <w:sz w:val="28"/>
            <w:szCs w:val="28"/>
          </w:rPr>
          <w:t>O2 Bereavement</w:t>
        </w:r>
      </w:hyperlink>
    </w:p>
    <w:p w14:paraId="3A4DEB9A" w14:textId="40A7B78D" w:rsidR="00F44853" w:rsidRPr="007579E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8"/>
          <w:szCs w:val="28"/>
        </w:rPr>
      </w:pPr>
      <w:r w:rsidRPr="007579E3">
        <w:rPr>
          <w:rFonts w:ascii="Arial" w:hAnsi="Arial" w:cs="Arial"/>
          <w:sz w:val="28"/>
          <w:szCs w:val="28"/>
        </w:rPr>
        <w:t xml:space="preserve">                                  </w:t>
      </w:r>
    </w:p>
    <w:p w14:paraId="18AF66C8" w14:textId="3A971D3C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Bereavement Transfer</w:t>
      </w:r>
      <w:r w:rsidRPr="00725946">
        <w:rPr>
          <w:rFonts w:ascii="Arial" w:hAnsi="Arial" w:cs="Arial"/>
          <w:b/>
          <w:bCs/>
          <w:sz w:val="32"/>
          <w:szCs w:val="32"/>
        </w:rPr>
        <w:t xml:space="preserve"> Form</w:t>
      </w:r>
    </w:p>
    <w:p w14:paraId="1C06C05B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4A0E114A" w14:textId="77777777" w:rsidR="00F44853" w:rsidRPr="007579E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7579E3">
        <w:rPr>
          <w:rFonts w:ascii="Arial" w:hAnsi="Arial" w:cs="Arial"/>
          <w:b/>
          <w:bCs/>
          <w:sz w:val="20"/>
          <w:szCs w:val="20"/>
        </w:rPr>
        <w:t xml:space="preserve">Current Account Holder </w:t>
      </w:r>
    </w:p>
    <w:p w14:paraId="18BA207F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4"/>
        <w:gridCol w:w="5702"/>
      </w:tblGrid>
      <w:tr w:rsidR="00C10082" w:rsidRPr="000C58DE" w14:paraId="130300D1" w14:textId="77777777" w:rsidTr="00C10082">
        <w:tc>
          <w:tcPr>
            <w:tcW w:w="33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5E8AEFB7" w14:textId="18BFD64E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2594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Full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31963660"/>
            <w:placeholder>
              <w:docPart w:val="005F117F563F4EE09027C997C61D9526"/>
            </w:placeholder>
            <w:showingPlcHdr/>
          </w:sdtPr>
          <w:sdtContent>
            <w:tc>
              <w:tcPr>
                <w:tcW w:w="5702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</w:tcPr>
              <w:p w14:paraId="131B2264" w14:textId="3D856A76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5E9C45E" w14:textId="77777777" w:rsidTr="00C10082">
        <w:trPr>
          <w:trHeight w:val="12"/>
        </w:trPr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75430506" w14:textId="77777777" w:rsidR="00F44853" w:rsidRPr="000C58DE" w:rsidRDefault="006D7C5F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House name /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2724B2BD" w14:textId="06244F22" w:rsidR="00F44853" w:rsidRPr="000C58DE" w:rsidRDefault="006D7C5F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sz w:val="20"/>
                <w:szCs w:val="20"/>
              </w:rPr>
              <w:t> 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12092122"/>
                <w:placeholder>
                  <w:docPart w:val="71D2FC5BDC65468FB53A1A655BBC3BCC"/>
                </w:placeholder>
                <w:showingPlcHdr/>
              </w:sdtPr>
              <w:sdtContent>
                <w:r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0082" w:rsidRPr="000C58DE" w14:paraId="10AE9B09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341F1D78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Street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70124761"/>
            <w:placeholder>
              <w:docPart w:val="22F8D91CDD854F839CC2395A376FD804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8BA5DD6" w14:textId="083A5904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14D3555F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157E55E7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Town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054436778"/>
            <w:placeholder>
              <w:docPart w:val="36D955A0DB6C42F78ED423F99F6CAE70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AB24A26" w14:textId="3C5C999A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5A60C620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0A7ECE85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County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66948871"/>
            <w:placeholder>
              <w:docPart w:val="D2D3466AD48B4A6C963F26B11AFBD46A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3DC56FDA" w14:textId="673819C8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D754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2A049B51" w14:textId="77777777" w:rsidTr="00C10082">
        <w:tc>
          <w:tcPr>
            <w:tcW w:w="33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4D9DA1DA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Postcod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817110019"/>
            <w:placeholder>
              <w:docPart w:val="B593A5EA4C9A4F00B3D30FFD5D2C1BCC"/>
            </w:placeholder>
            <w:showingPlcHdr/>
          </w:sdtPr>
          <w:sdtContent>
            <w:tc>
              <w:tcPr>
                <w:tcW w:w="570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3356F513" w14:textId="63748EAF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D754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6D45922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4B6C5CB2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</w:p>
    <w:p w14:paraId="5A66AB58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</w:p>
    <w:p w14:paraId="172CEF82" w14:textId="2147CBEB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 xml:space="preserve">Virgin Media Account Details </w:t>
      </w:r>
    </w:p>
    <w:p w14:paraId="31ED15B6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5"/>
        <w:gridCol w:w="5711"/>
      </w:tblGrid>
      <w:tr w:rsidR="00C10082" w:rsidRPr="000C58DE" w14:paraId="41168A41" w14:textId="77777777" w:rsidTr="00C10082">
        <w:tc>
          <w:tcPr>
            <w:tcW w:w="32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6F66A588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Account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05070436"/>
            <w:placeholder>
              <w:docPart w:val="10C8E10D1DA547BFBB0AE289F63BD451"/>
            </w:placeholder>
            <w:showingPlcHdr/>
          </w:sdtPr>
          <w:sdtContent>
            <w:tc>
              <w:tcPr>
                <w:tcW w:w="5711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4FE93802" w14:textId="0386322E" w:rsidR="00F44853" w:rsidRPr="000C58DE" w:rsidRDefault="00CC1C9E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B836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E82DC10" w14:textId="77777777" w:rsidTr="00C10082">
        <w:trPr>
          <w:trHeight w:val="12"/>
        </w:trPr>
        <w:tc>
          <w:tcPr>
            <w:tcW w:w="32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18C2BE2D" w14:textId="77777777" w:rsidR="00F44853" w:rsidRPr="000C58DE" w:rsidRDefault="006D7C5F" w:rsidP="00DD7974">
            <w:pPr>
              <w:spacing w:before="100" w:beforeAutospacing="1" w:line="12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Landline phone number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64292435"/>
            <w:placeholder>
              <w:docPart w:val="B0E64FD892EA476289F9BCB052F0CD60"/>
            </w:placeholder>
            <w:showingPlcHdr/>
          </w:sdtPr>
          <w:sdtContent>
            <w:tc>
              <w:tcPr>
                <w:tcW w:w="571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020680AB" w14:textId="6D6F6D3B" w:rsidR="00F44853" w:rsidRPr="000C58DE" w:rsidRDefault="006D7C5F" w:rsidP="00DD7974">
                <w:pPr>
                  <w:spacing w:before="100" w:beforeAutospacing="1" w:line="12" w:lineRule="atLeast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8121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6130D17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0025E24D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48674876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0"/>
          <w:szCs w:val="20"/>
        </w:rPr>
      </w:pPr>
      <w:r w:rsidRPr="00725946">
        <w:rPr>
          <w:rFonts w:ascii="Arial" w:hAnsi="Arial" w:cs="Arial"/>
          <w:b/>
          <w:sz w:val="20"/>
          <w:szCs w:val="20"/>
        </w:rPr>
        <w:t>New Account Holder</w:t>
      </w:r>
    </w:p>
    <w:p w14:paraId="3D53C251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5152716B" w14:textId="06466D6B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 agree to abide by the Terms and Conditions contained within the Virgin Media's Residential Service agreement</w:t>
      </w:r>
      <w:r>
        <w:rPr>
          <w:rFonts w:ascii="Arial" w:hAnsi="Arial" w:cs="Arial"/>
          <w:sz w:val="20"/>
          <w:szCs w:val="20"/>
        </w:rPr>
        <w:t xml:space="preserve">. </w:t>
      </w:r>
      <w:hyperlink r:id="rId10" w:history="1">
        <w:r w:rsidRPr="00560B4C">
          <w:rPr>
            <w:rStyle w:val="Hyperlink"/>
            <w:rFonts w:ascii="Arial" w:hAnsi="Arial" w:cs="Arial"/>
            <w:sz w:val="20"/>
            <w:szCs w:val="20"/>
          </w:rPr>
          <w:t>https://store.virginmedia.com/existing-customer/the-legal-stuff/terms-and-conditions-for-fibre-optic-services.html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 w:rsidRPr="00725946">
        <w:rPr>
          <w:rFonts w:ascii="Arial" w:hAnsi="Arial" w:cs="Arial"/>
          <w:sz w:val="20"/>
          <w:szCs w:val="20"/>
        </w:rPr>
        <w:t xml:space="preserve"> I’ve read the Virgin Media Transfer of Responsibility Guidelines. I understand t</w:t>
      </w:r>
      <w:r w:rsidRPr="00725946">
        <w:rPr>
          <w:rFonts w:ascii="Arial" w:eastAsia="Times New Roman" w:hAnsi="Arial" w:cs="Arial"/>
          <w:sz w:val="20"/>
          <w:szCs w:val="20"/>
        </w:rPr>
        <w:t xml:space="preserve">hat I </w:t>
      </w:r>
      <w:r>
        <w:rPr>
          <w:rFonts w:ascii="Arial" w:eastAsia="Times New Roman" w:hAnsi="Arial" w:cs="Arial"/>
          <w:sz w:val="20"/>
          <w:szCs w:val="20"/>
        </w:rPr>
        <w:t xml:space="preserve">will take </w:t>
      </w:r>
      <w:r w:rsidRPr="00725946">
        <w:rPr>
          <w:rFonts w:ascii="Arial" w:eastAsia="Times New Roman" w:hAnsi="Arial" w:cs="Arial"/>
          <w:sz w:val="20"/>
          <w:szCs w:val="20"/>
        </w:rPr>
        <w:t xml:space="preserve">full responsibility for the account and that any balance remaining on the previous account will be transferred </w:t>
      </w:r>
      <w:r>
        <w:rPr>
          <w:rFonts w:ascii="Arial" w:eastAsia="Times New Roman" w:hAnsi="Arial" w:cs="Arial"/>
          <w:sz w:val="20"/>
          <w:szCs w:val="20"/>
        </w:rPr>
        <w:t>to</w:t>
      </w:r>
      <w:r w:rsidRPr="00725946">
        <w:rPr>
          <w:rFonts w:ascii="Arial" w:eastAsia="Times New Roman" w:hAnsi="Arial" w:cs="Arial"/>
          <w:sz w:val="20"/>
          <w:szCs w:val="20"/>
        </w:rPr>
        <w:t xml:space="preserve"> my new account, this includes debit balances. </w:t>
      </w:r>
    </w:p>
    <w:p w14:paraId="760C1673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</w:p>
    <w:p w14:paraId="7896D953" w14:textId="053038F0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I confirm the &lt; </w:t>
      </w:r>
      <w:sdt>
        <w:sdtPr>
          <w:rPr>
            <w:rFonts w:ascii="Arial" w:hAnsi="Arial" w:cs="Arial"/>
            <w:sz w:val="20"/>
            <w:szCs w:val="20"/>
          </w:rPr>
          <w:id w:val="67541450"/>
          <w:placeholder>
            <w:docPart w:val="D2C71C74955846CFB41A07773933CD90"/>
          </w:placeholder>
        </w:sdtPr>
        <w:sdtContent>
          <w:r>
            <w:rPr>
              <w:rFonts w:ascii="Arial" w:hAnsi="Arial" w:cs="Arial"/>
              <w:sz w:val="20"/>
              <w:szCs w:val="20"/>
            </w:rPr>
            <w:t>Enter Name</w:t>
          </w:r>
        </w:sdtContent>
      </w:sdt>
      <w:r>
        <w:rPr>
          <w:rFonts w:ascii="Arial" w:eastAsia="Times New Roman" w:hAnsi="Arial" w:cs="Arial"/>
          <w:sz w:val="20"/>
          <w:szCs w:val="20"/>
        </w:rPr>
        <w:t xml:space="preserve"> &gt; have been given consent by the NEW Account holder to request for the account to be transferred into their name </w:t>
      </w:r>
    </w:p>
    <w:p w14:paraId="62D60776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8226A6F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4"/>
        <w:gridCol w:w="5712"/>
      </w:tblGrid>
      <w:tr w:rsidR="00C10082" w:rsidRPr="000C58DE" w14:paraId="1FBB420F" w14:textId="77777777" w:rsidTr="00C10082">
        <w:trPr>
          <w:jc w:val="right"/>
        </w:trPr>
        <w:tc>
          <w:tcPr>
            <w:tcW w:w="32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7B59EC41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ew account holder’s titl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11687022"/>
            <w:placeholder>
              <w:docPart w:val="619A84165684446885CAB08D161EE1F2"/>
            </w:placeholder>
            <w:showingPlcHdr/>
          </w:sdtPr>
          <w:sdtContent>
            <w:tc>
              <w:tcPr>
                <w:tcW w:w="5712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43C961D7" w14:textId="494D6DC0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7CB2F386" w14:textId="77777777" w:rsidTr="00C10082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14:paraId="6DE201D4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ew account holder’s full 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709404018"/>
            <w:placeholder>
              <w:docPart w:val="BEE49ED009BD4009BAB1D1895C2C1665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126D0DB1" w14:textId="79ED09F7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A7DDA" w:rsidRPr="000C58DE" w14:paraId="22579397" w14:textId="77777777" w:rsidTr="009B2307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78354CAB" w14:textId="54173AD7" w:rsidR="00F44853" w:rsidRPr="00FA7DDA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7DDA">
              <w:rPr>
                <w:rFonts w:ascii="Arial" w:hAnsi="Arial" w:cs="Arial"/>
                <w:b/>
                <w:bCs/>
                <w:sz w:val="20"/>
                <w:szCs w:val="20"/>
              </w:rPr>
              <w:t>New Account holde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’</w:t>
            </w:r>
            <w:r w:rsidRPr="00FA7DD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 Date of Birth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49837966"/>
            <w:placeholder>
              <w:docPart w:val="F513A8A826BF404382C4711D092CF33E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  <w:hideMark/>
              </w:tcPr>
              <w:p w14:paraId="2FCB3907" w14:textId="6A061CC6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A7DDA" w:rsidRPr="000C58DE" w14:paraId="681A6D81" w14:textId="77777777" w:rsidTr="00C10082">
        <w:trPr>
          <w:jc w:val="right"/>
        </w:trPr>
        <w:tc>
          <w:tcPr>
            <w:tcW w:w="3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6A2D4939" w14:textId="58E7DA49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02176736"/>
            <w:placeholder>
              <w:docPart w:val="7AA3D6671C21427BB1298399EE02D1E8"/>
            </w:placeholder>
            <w:showingPlcHdr/>
          </w:sdtPr>
          <w:sdtContent>
            <w:tc>
              <w:tcPr>
                <w:tcW w:w="571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113" w:type="dxa"/>
                  <w:left w:w="108" w:type="dxa"/>
                  <w:bottom w:w="113" w:type="dxa"/>
                  <w:right w:w="108" w:type="dxa"/>
                </w:tcMar>
              </w:tcPr>
              <w:p w14:paraId="665F10F5" w14:textId="77FD38D9" w:rsidR="00F44853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F70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4C5DDBA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9"/>
        <w:gridCol w:w="5647"/>
      </w:tblGrid>
      <w:tr w:rsidR="007579E3" w:rsidRPr="000C58DE" w14:paraId="05471956" w14:textId="77777777" w:rsidTr="007579E3">
        <w:trPr>
          <w:trHeight w:val="372"/>
          <w:jc w:val="right"/>
        </w:trPr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7E232" w14:textId="424BCF3B" w:rsidR="00F44853" w:rsidRPr="007579E3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79E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ew account holders contact number  </w:t>
            </w:r>
          </w:p>
        </w:tc>
        <w:tc>
          <w:tcPr>
            <w:tcW w:w="5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D3F6D" w14:textId="1BBDD2B5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7546345"/>
                <w:placeholder>
                  <w:docPart w:val="AEB1619DC147449EB1A71486C695045D"/>
                </w:placeholder>
                <w:showingPlcHdr/>
              </w:sdtPr>
              <w:sdtContent>
                <w:r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79E3" w:rsidRPr="000C58DE" w14:paraId="168B5FC7" w14:textId="77777777" w:rsidTr="007579E3">
        <w:trPr>
          <w:trHeight w:val="372"/>
          <w:jc w:val="right"/>
        </w:trPr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2EEDD" w14:textId="3959828A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count Password</w:t>
            </w:r>
          </w:p>
        </w:tc>
        <w:tc>
          <w:tcPr>
            <w:tcW w:w="5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29E9B" w14:textId="3E55E82B" w:rsidR="00F44853" w:rsidRPr="000C58DE" w:rsidRDefault="00000000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0391299"/>
                <w:placeholder>
                  <w:docPart w:val="8AAB31D6BF1A4CE0A5DFF8C178257622"/>
                </w:placeholder>
                <w:showingPlcHdr/>
              </w:sdtPr>
              <w:sdtContent>
                <w:r w:rsidR="006D7C5F" w:rsidRPr="00B836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3A39877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 </w:t>
      </w:r>
    </w:p>
    <w:p w14:paraId="061CC4C2" w14:textId="6C13A9FD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 *Please choose a unique password which will be your responsibility to keep secure. For security purposes, you will be asked for this each time you contact Virgin Media. Passwords must be between </w:t>
      </w:r>
      <w:r>
        <w:rPr>
          <w:rFonts w:ascii="Arial" w:hAnsi="Arial" w:cs="Arial"/>
          <w:b/>
          <w:sz w:val="20"/>
          <w:szCs w:val="20"/>
        </w:rPr>
        <w:t>6-15</w:t>
      </w:r>
      <w:r w:rsidRPr="00725946">
        <w:rPr>
          <w:rFonts w:ascii="Arial" w:hAnsi="Arial" w:cs="Arial"/>
          <w:b/>
          <w:sz w:val="20"/>
          <w:szCs w:val="20"/>
        </w:rPr>
        <w:t xml:space="preserve"> characters</w:t>
      </w:r>
      <w:r w:rsidRPr="00725946">
        <w:rPr>
          <w:rFonts w:ascii="Arial" w:hAnsi="Arial" w:cs="Arial"/>
          <w:sz w:val="20"/>
          <w:szCs w:val="20"/>
        </w:rPr>
        <w:t xml:space="preserve"> long and begin with a letter. They must contain at least one number but no spaces or </w:t>
      </w:r>
      <w:r w:rsidRPr="00CA3E36">
        <w:rPr>
          <w:rFonts w:ascii="Arial" w:hAnsi="Arial" w:cs="Arial"/>
          <w:b/>
          <w:bCs/>
          <w:sz w:val="20"/>
          <w:szCs w:val="20"/>
        </w:rPr>
        <w:t>special characters</w:t>
      </w:r>
      <w:r w:rsidRPr="00725946">
        <w:rPr>
          <w:rFonts w:ascii="Arial" w:hAnsi="Arial" w:cs="Arial"/>
          <w:sz w:val="20"/>
          <w:szCs w:val="20"/>
        </w:rPr>
        <w:t>. Please refrain from using default words such as ‘Virgin’</w:t>
      </w:r>
    </w:p>
    <w:p w14:paraId="5C85FDC3" w14:textId="77777777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7AA8C861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219AA30B" w14:textId="510A0C71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B650606" w14:textId="77777777" w:rsidR="00F44853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Please fill out your name and date into the box below to confirm you’ve read, understood and agree with the above</w:t>
      </w:r>
      <w:r w:rsidRPr="00725946">
        <w:rPr>
          <w:rFonts w:ascii="Arial" w:hAnsi="Arial" w:cs="Arial"/>
          <w:sz w:val="20"/>
          <w:szCs w:val="20"/>
        </w:rPr>
        <w:t xml:space="preserve"> </w:t>
      </w:r>
    </w:p>
    <w:p w14:paraId="1DF6815E" w14:textId="77777777" w:rsidR="00F44853" w:rsidRPr="00725946" w:rsidRDefault="00F44853" w:rsidP="00DD7974">
      <w:pPr>
        <w:jc w:val="both"/>
        <w:rPr>
          <w:rFonts w:ascii="Arial" w:hAnsi="Arial" w:cs="Arial"/>
          <w:sz w:val="20"/>
          <w:szCs w:val="20"/>
        </w:rPr>
      </w:pPr>
    </w:p>
    <w:p w14:paraId="0DA4C20A" w14:textId="77777777" w:rsidR="00F44853" w:rsidRPr="00725946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6"/>
        <w:gridCol w:w="6680"/>
      </w:tblGrid>
      <w:tr w:rsidR="00C10082" w:rsidRPr="000C58DE" w14:paraId="4E7CE2AC" w14:textId="77777777" w:rsidTr="00C10082">
        <w:trPr>
          <w:trHeight w:val="416"/>
          <w:jc w:val="right"/>
        </w:trPr>
        <w:tc>
          <w:tcPr>
            <w:tcW w:w="23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B4B368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586122683"/>
            <w:placeholder>
              <w:docPart w:val="BBF2F43E9A8740BBB700E738511CB88C"/>
            </w:placeholder>
            <w:showingPlcHdr/>
          </w:sdtPr>
          <w:sdtContent>
            <w:tc>
              <w:tcPr>
                <w:tcW w:w="668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235351FB" w14:textId="3151A20B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9E36E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E56BC11" w14:textId="77777777" w:rsidTr="00C10082">
        <w:trPr>
          <w:trHeight w:val="422"/>
          <w:jc w:val="right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10CE2E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06582798"/>
            <w:placeholder>
              <w:docPart w:val="8A9F69D9D5674CE3B14113D6B0F69EA8"/>
            </w:placeholder>
            <w:showingPlcHdr/>
          </w:sdtPr>
          <w:sdtContent>
            <w:tc>
              <w:tcPr>
                <w:tcW w:w="6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27C2918E" w14:textId="5D1A1BBD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9E36E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079BCF5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952C252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66F589EB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4B8FD2C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7D56409" w14:textId="77777777" w:rsidR="00F44853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>Direct Debit Details</w:t>
      </w:r>
    </w:p>
    <w:p w14:paraId="0C1318DE" w14:textId="77777777" w:rsidR="00F44853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4AEB5A8B" w14:textId="21E24D7B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 xml:space="preserve">If the Direct debit remains the same as the previous account, please continue to fill out the form below. </w:t>
      </w:r>
    </w:p>
    <w:p w14:paraId="506BB291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p w14:paraId="4EAE43E9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you wish to pay for your Virgin Media services by Direct Debit, you will be protected by the Direct Debit Guarantee:</w:t>
      </w:r>
    </w:p>
    <w:p w14:paraId="0E701651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7D14DEA4" w14:textId="77777777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This Guarantee is offered by all banks and building societies that accept instructions to pay Direct Debits</w:t>
      </w:r>
    </w:p>
    <w:p w14:paraId="24AE22C8" w14:textId="77777777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there are any changes to the amount, date or frequency of your Direct Debit Virgin Media will notify you 5 working days in advance of your account being debited or as otherwise agreed. If you request Virgin Media to collect a payment. Confirmation of the amount and date will be given to you at the time of request</w:t>
      </w:r>
    </w:p>
    <w:p w14:paraId="47790708" w14:textId="01659273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If an error is made in the payment of your Direct Debit by Virgin Media or your ban</w:t>
      </w:r>
      <w:r>
        <w:rPr>
          <w:rFonts w:ascii="Arial" w:hAnsi="Arial" w:cs="Arial"/>
          <w:sz w:val="20"/>
          <w:szCs w:val="20"/>
        </w:rPr>
        <w:t>kT</w:t>
      </w:r>
      <w:r w:rsidRPr="00725946">
        <w:rPr>
          <w:rFonts w:ascii="Arial" w:hAnsi="Arial" w:cs="Arial"/>
          <w:sz w:val="20"/>
          <w:szCs w:val="20"/>
        </w:rPr>
        <w:t xml:space="preserve"> or building </w:t>
      </w:r>
      <w:proofErr w:type="gramStart"/>
      <w:r w:rsidRPr="00725946">
        <w:rPr>
          <w:rFonts w:ascii="Arial" w:hAnsi="Arial" w:cs="Arial"/>
          <w:sz w:val="20"/>
          <w:szCs w:val="20"/>
        </w:rPr>
        <w:t>society</w:t>
      </w:r>
      <w:proofErr w:type="gramEnd"/>
      <w:r w:rsidRPr="00725946">
        <w:rPr>
          <w:rFonts w:ascii="Arial" w:hAnsi="Arial" w:cs="Arial"/>
          <w:sz w:val="20"/>
          <w:szCs w:val="20"/>
        </w:rPr>
        <w:t xml:space="preserve"> you are entitled to a full and immediate refund of the amount paid from your bank or building society</w:t>
      </w:r>
    </w:p>
    <w:p w14:paraId="090F967A" w14:textId="77777777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If you receive a </w:t>
      </w:r>
      <w:proofErr w:type="gramStart"/>
      <w:r w:rsidRPr="00725946">
        <w:rPr>
          <w:rFonts w:ascii="Arial" w:hAnsi="Arial" w:cs="Arial"/>
          <w:sz w:val="20"/>
          <w:szCs w:val="20"/>
        </w:rPr>
        <w:t>refund</w:t>
      </w:r>
      <w:proofErr w:type="gramEnd"/>
      <w:r w:rsidRPr="00725946">
        <w:rPr>
          <w:rFonts w:ascii="Arial" w:hAnsi="Arial" w:cs="Arial"/>
          <w:sz w:val="20"/>
          <w:szCs w:val="20"/>
        </w:rPr>
        <w:t xml:space="preserve"> you are not entitled to, you must pay it back when Virgin Media asks you to</w:t>
      </w:r>
    </w:p>
    <w:p w14:paraId="360C6E42" w14:textId="77777777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You can cancel a Direct Debit at any time by simply contacting your bank or building society. Written confirmation may be required, please also notify us</w:t>
      </w:r>
    </w:p>
    <w:p w14:paraId="15EEACB3" w14:textId="77777777" w:rsidR="00F44853" w:rsidRPr="00725946" w:rsidRDefault="006D7C5F" w:rsidP="00DD797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Some banks and building societies do not accept Direct Debit instructions for some types of account</w:t>
      </w:r>
    </w:p>
    <w:p w14:paraId="006416E3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ACEBD5C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3"/>
        <w:gridCol w:w="5683"/>
      </w:tblGrid>
      <w:tr w:rsidR="00C10082" w:rsidRPr="000C58DE" w14:paraId="64A8FC8C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43436D" w14:textId="77777777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of account holder(s) 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06396935"/>
            <w:placeholder>
              <w:docPart w:val="DC7C4C83A33F469FA8A22F189E6B3B48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177E55A9" w14:textId="7B216420" w:rsidR="00F44853" w:rsidRPr="000C58DE" w:rsidRDefault="006D7C5F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1B372EB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3FD" w14:textId="77777777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Bank/Building Society account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005792373"/>
            <w:placeholder>
              <w:docPart w:val="A0D3C7BFAE1D42EEB2ACE1DF83AE08EA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4FED67C9" w14:textId="6AE14FF6" w:rsidR="00F44853" w:rsidRPr="000C58DE" w:rsidRDefault="006D7C5F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19F107A8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869A" w14:textId="77777777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Bank/Building Society sort cod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366865118"/>
            <w:placeholder>
              <w:docPart w:val="34F1F0D8AE65404985434FF93C934DAA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5ED484A1" w14:textId="00D573E6" w:rsidR="00F44853" w:rsidRPr="000C58DE" w:rsidRDefault="006D7C5F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4C1167C7" w14:textId="77777777" w:rsidTr="00C10082">
        <w:trPr>
          <w:trHeight w:val="372"/>
          <w:jc w:val="right"/>
        </w:trPr>
        <w:tc>
          <w:tcPr>
            <w:tcW w:w="33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727A" w14:textId="77777777" w:rsidR="00F44853" w:rsidRPr="000C58DE" w:rsidRDefault="006D7C5F" w:rsidP="00DD7974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 of Bank/Building Society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44724685"/>
            <w:placeholder>
              <w:docPart w:val="31F9575EF11B4B50B06F26A0FB134642"/>
            </w:placeholder>
            <w:showingPlcHdr/>
          </w:sdtPr>
          <w:sdtContent>
            <w:tc>
              <w:tcPr>
                <w:tcW w:w="568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21977FE0" w14:textId="6C1126A0" w:rsidR="00F44853" w:rsidRPr="000C58DE" w:rsidRDefault="006D7C5F" w:rsidP="00DD7974">
                <w:pPr>
                  <w:pStyle w:val="NormalWeb"/>
                  <w:spacing w:before="0" w:beforeAutospacing="0" w:after="0" w:afterAutospacing="0"/>
                  <w:jc w:val="both"/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2358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C707FF" w14:textId="77777777" w:rsidR="00F44853" w:rsidRPr="00725946" w:rsidRDefault="00F44853" w:rsidP="00DD7974">
      <w:pPr>
        <w:jc w:val="both"/>
        <w:rPr>
          <w:rFonts w:ascii="Arial" w:hAnsi="Arial" w:cs="Arial"/>
          <w:sz w:val="20"/>
          <w:szCs w:val="20"/>
        </w:rPr>
      </w:pPr>
    </w:p>
    <w:p w14:paraId="388A9F26" w14:textId="77777777" w:rsidR="00F44853" w:rsidRPr="00725946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Please pay Virgin Media Direct Debits from the account detailed above, subject to the safeguards assured by the Direct Debit Guarantee. I understand that this instruction may remain with Virgin Media and if </w:t>
      </w:r>
      <w:proofErr w:type="gramStart"/>
      <w:r w:rsidRPr="00725946">
        <w:rPr>
          <w:rFonts w:ascii="Arial" w:hAnsi="Arial" w:cs="Arial"/>
          <w:sz w:val="20"/>
          <w:szCs w:val="20"/>
        </w:rPr>
        <w:t>so</w:t>
      </w:r>
      <w:proofErr w:type="gramEnd"/>
      <w:r w:rsidRPr="00725946">
        <w:rPr>
          <w:rFonts w:ascii="Arial" w:hAnsi="Arial" w:cs="Arial"/>
          <w:sz w:val="20"/>
          <w:szCs w:val="20"/>
        </w:rPr>
        <w:t xml:space="preserve"> details will be passed electronically to my bank/building society.</w:t>
      </w:r>
    </w:p>
    <w:p w14:paraId="390842A8" w14:textId="77777777" w:rsidR="00F44853" w:rsidRPr="00725946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> </w:t>
      </w:r>
    </w:p>
    <w:p w14:paraId="0CF1F64F" w14:textId="77777777" w:rsidR="00F44853" w:rsidRPr="00725946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b/>
          <w:bCs/>
          <w:sz w:val="20"/>
          <w:szCs w:val="20"/>
        </w:rPr>
        <w:t xml:space="preserve">Please fill out your name and date into the box below to confirm you’ve read, understood and agree with the </w:t>
      </w:r>
      <w:r w:rsidRPr="00725946">
        <w:rPr>
          <w:rFonts w:ascii="Arial" w:hAnsi="Arial" w:cs="Arial"/>
          <w:b/>
          <w:sz w:val="20"/>
          <w:szCs w:val="20"/>
        </w:rPr>
        <w:t>Direct Debit information above</w:t>
      </w:r>
    </w:p>
    <w:p w14:paraId="3982EEEB" w14:textId="77777777" w:rsidR="00F44853" w:rsidRPr="00725946" w:rsidRDefault="006D7C5F" w:rsidP="00DD7974">
      <w:pPr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  </w:t>
      </w:r>
    </w:p>
    <w:tbl>
      <w:tblPr>
        <w:tblW w:w="0" w:type="auto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6"/>
        <w:gridCol w:w="6680"/>
      </w:tblGrid>
      <w:tr w:rsidR="00C10082" w:rsidRPr="000C58DE" w14:paraId="5D0A1ECD" w14:textId="77777777" w:rsidTr="00C10082">
        <w:trPr>
          <w:trHeight w:val="416"/>
          <w:jc w:val="right"/>
        </w:trPr>
        <w:tc>
          <w:tcPr>
            <w:tcW w:w="23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148C61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98186189"/>
            <w:placeholder>
              <w:docPart w:val="FFB9AC8F382C4D7E9FE4E365047B7C1A"/>
            </w:placeholder>
            <w:showingPlcHdr/>
          </w:sdtPr>
          <w:sdtContent>
            <w:tc>
              <w:tcPr>
                <w:tcW w:w="668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025A4B5F" w14:textId="0B04141D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FE4D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0082" w:rsidRPr="000C58DE" w14:paraId="6DAB9B0A" w14:textId="77777777" w:rsidTr="00C10082">
        <w:trPr>
          <w:trHeight w:val="422"/>
          <w:jc w:val="right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4C8D84" w14:textId="77777777" w:rsidR="00F44853" w:rsidRPr="000C58DE" w:rsidRDefault="006D7C5F" w:rsidP="00DD7974">
            <w:pPr>
              <w:spacing w:before="100" w:before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C58DE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Pr="000C58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2001258044"/>
            <w:placeholder>
              <w:docPart w:val="1520CF9E8C5D48A0AAD9CF681905FF10"/>
            </w:placeholder>
            <w:showingPlcHdr/>
          </w:sdtPr>
          <w:sdtContent>
            <w:tc>
              <w:tcPr>
                <w:tcW w:w="668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5BDDF923" w14:textId="3568DB97" w:rsidR="00F44853" w:rsidRPr="000C58DE" w:rsidRDefault="006D7C5F" w:rsidP="00DD7974">
                <w:pPr>
                  <w:spacing w:before="100" w:beforeAutospacing="1"/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FE4D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67BAFA" w14:textId="77777777" w:rsidR="00F44853" w:rsidRPr="00725946" w:rsidRDefault="006D7C5F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725946">
        <w:rPr>
          <w:rFonts w:ascii="Arial" w:hAnsi="Arial" w:cs="Arial"/>
          <w:sz w:val="20"/>
          <w:szCs w:val="20"/>
        </w:rPr>
        <w:t xml:space="preserve"> </w:t>
      </w:r>
    </w:p>
    <w:p w14:paraId="057CFBD7" w14:textId="77777777" w:rsidR="00F44853" w:rsidRPr="00725946" w:rsidRDefault="00F44853" w:rsidP="00DD797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26D613B1" w14:textId="77777777" w:rsidR="00F44853" w:rsidRPr="00E31535" w:rsidRDefault="00F44853" w:rsidP="00DD7974">
      <w:pPr>
        <w:jc w:val="both"/>
      </w:pPr>
    </w:p>
    <w:p w14:paraId="12DE9D51" w14:textId="77777777" w:rsidR="00F44853" w:rsidRDefault="00F44853" w:rsidP="00DD7974">
      <w:pPr>
        <w:jc w:val="both"/>
      </w:pPr>
    </w:p>
    <w:sectPr w:rsidR="00F44853" w:rsidSect="003255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8DFA5" w14:textId="77777777" w:rsidR="0091227D" w:rsidRDefault="0091227D">
      <w:r>
        <w:separator/>
      </w:r>
    </w:p>
  </w:endnote>
  <w:endnote w:type="continuationSeparator" w:id="0">
    <w:p w14:paraId="473C3AC4" w14:textId="77777777" w:rsidR="0091227D" w:rsidRDefault="00912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47272" w14:textId="77777777" w:rsidR="00F44853" w:rsidRDefault="00F448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40582" w14:textId="77777777" w:rsidR="00F44853" w:rsidRDefault="00F448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585EA" w14:textId="77777777" w:rsidR="00F44853" w:rsidRDefault="00F448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A7C50" w14:textId="77777777" w:rsidR="0091227D" w:rsidRDefault="0091227D">
      <w:r>
        <w:separator/>
      </w:r>
    </w:p>
  </w:footnote>
  <w:footnote w:type="continuationSeparator" w:id="0">
    <w:p w14:paraId="2407DF94" w14:textId="77777777" w:rsidR="0091227D" w:rsidRDefault="00912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E23B2" w14:textId="77777777" w:rsidR="00F44853" w:rsidRDefault="00F448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255EF" w14:textId="77777777" w:rsidR="00F44853" w:rsidRDefault="00F448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25222" w14:textId="77777777" w:rsidR="00F44853" w:rsidRDefault="00F448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8662E0"/>
    <w:multiLevelType w:val="hybridMultilevel"/>
    <w:tmpl w:val="E68E8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D63FC"/>
    <w:multiLevelType w:val="hybridMultilevel"/>
    <w:tmpl w:val="0EB20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54B4A"/>
    <w:multiLevelType w:val="multilevel"/>
    <w:tmpl w:val="1838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469043">
    <w:abstractNumId w:val="2"/>
  </w:num>
  <w:num w:numId="2" w16cid:durableId="1311865333">
    <w:abstractNumId w:val="1"/>
  </w:num>
  <w:num w:numId="3" w16cid:durableId="2080781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v9xI6zam9e8IVe8rdLxLB1kGehzPV77x0+T7HT4tBtmpqVvuESPIDsudi+9AAxQ0g4sBJM+FR3sQ2yjQ/X43zw==" w:salt="0B5dXBYStKUgAFtSebKS7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MbUwMrCwNDcyMbZQ0lEKTi0uzszPAykwqgUANjiKBCwAAAA="/>
  </w:docVars>
  <w:rsids>
    <w:rsidRoot w:val="00C10082"/>
    <w:rsid w:val="001247C3"/>
    <w:rsid w:val="001C312C"/>
    <w:rsid w:val="0023371F"/>
    <w:rsid w:val="0032551B"/>
    <w:rsid w:val="00327B9E"/>
    <w:rsid w:val="003A356A"/>
    <w:rsid w:val="004732BC"/>
    <w:rsid w:val="005537BE"/>
    <w:rsid w:val="00653138"/>
    <w:rsid w:val="00686455"/>
    <w:rsid w:val="006D7C5F"/>
    <w:rsid w:val="007579E3"/>
    <w:rsid w:val="0091227D"/>
    <w:rsid w:val="009354CD"/>
    <w:rsid w:val="00976C73"/>
    <w:rsid w:val="009A21A4"/>
    <w:rsid w:val="00A33FF9"/>
    <w:rsid w:val="00C10082"/>
    <w:rsid w:val="00C12025"/>
    <w:rsid w:val="00CA2654"/>
    <w:rsid w:val="00CA3E36"/>
    <w:rsid w:val="00CC1C9E"/>
    <w:rsid w:val="00CD5AD8"/>
    <w:rsid w:val="00DD7974"/>
    <w:rsid w:val="00E31B1C"/>
    <w:rsid w:val="00EC7A2B"/>
    <w:rsid w:val="00F44853"/>
    <w:rsid w:val="00FA7DDA"/>
    <w:rsid w:val="00FE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D6B3E"/>
  <w15:chartTrackingRefBased/>
  <w15:docId w15:val="{D869ECCC-149B-4007-9199-C09473D5F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082"/>
    <w:pPr>
      <w:spacing w:after="0" w:line="240" w:lineRule="auto"/>
    </w:pPr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1008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10082"/>
    <w:pPr>
      <w:spacing w:before="100" w:beforeAutospacing="1" w:after="100" w:afterAutospacing="1"/>
    </w:pPr>
  </w:style>
  <w:style w:type="paragraph" w:styleId="NoSpacing">
    <w:name w:val="No Spacing"/>
    <w:basedOn w:val="Normal"/>
    <w:uiPriority w:val="1"/>
    <w:qFormat/>
    <w:rsid w:val="00C10082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C100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082"/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100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082"/>
    <w:rPr>
      <w:rFonts w:ascii="Times New Roman" w:eastAsia="Calibri" w:hAnsi="Times New Roman" w:cs="Times New Roman"/>
      <w:kern w:val="0"/>
      <w:sz w:val="24"/>
      <w:szCs w:val="24"/>
      <w:lang w:eastAsia="en-GB"/>
      <w14:ligatures w14:val="none"/>
    </w:rPr>
  </w:style>
  <w:style w:type="character" w:styleId="PlaceholderText">
    <w:name w:val="Placeholder Text"/>
    <w:uiPriority w:val="99"/>
    <w:semiHidden/>
    <w:rsid w:val="00C1008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A3E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79E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A26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reavement%26criticalillness@virginmedia.co.uk?subject=Bereavement%20Transfer%20Form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store.virginmedia.com/existing-customer/the-legal-stuff/terms-and-conditions-for-fibre-optic-service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o2.co.uk/help/account/manage-your-account/bereavement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2F8D91CDD854F839CC2395A376FD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926A-B7BD-4105-B2A6-64A983ECA081}"/>
      </w:docPartPr>
      <w:docPartBody>
        <w:p w:rsidR="001365E8" w:rsidRDefault="001365E8" w:rsidP="001365E8">
          <w:pPr>
            <w:pStyle w:val="22F8D91CDD854F839CC2395A376FD804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D955A0DB6C42F78ED423F99F6CA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514FE-6930-41EE-970E-82FA5D112ABF}"/>
      </w:docPartPr>
      <w:docPartBody>
        <w:p w:rsidR="001365E8" w:rsidRDefault="001365E8" w:rsidP="001365E8">
          <w:pPr>
            <w:pStyle w:val="36D955A0DB6C42F78ED423F99F6CAE7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3466AD48B4A6C963F26B11AFBD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122E2-CC07-4273-BCCA-B0C020720E3D}"/>
      </w:docPartPr>
      <w:docPartBody>
        <w:p w:rsidR="001365E8" w:rsidRDefault="001365E8" w:rsidP="001365E8">
          <w:pPr>
            <w:pStyle w:val="D2D3466AD48B4A6C963F26B11AFBD46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93A5EA4C9A4F00B3D30FFD5D2C1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67763-DBEF-4E67-85E9-DCCA58C649AA}"/>
      </w:docPartPr>
      <w:docPartBody>
        <w:p w:rsidR="001365E8" w:rsidRDefault="001365E8" w:rsidP="001365E8">
          <w:pPr>
            <w:pStyle w:val="B593A5EA4C9A4F00B3D30FFD5D2C1BC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C8E10D1DA547BFBB0AE289F63BD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462F3-033A-4819-B84A-C08DC55D2708}"/>
      </w:docPartPr>
      <w:docPartBody>
        <w:p w:rsidR="001365E8" w:rsidRDefault="001365E8" w:rsidP="001365E8">
          <w:pPr>
            <w:pStyle w:val="10C8E10D1DA547BFBB0AE289F63BD451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E64FD892EA476289F9BCB052F0C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211B4-7562-456F-A626-B67A24E5509D}"/>
      </w:docPartPr>
      <w:docPartBody>
        <w:p w:rsidR="001365E8" w:rsidRDefault="001365E8" w:rsidP="001365E8">
          <w:pPr>
            <w:pStyle w:val="B0E64FD892EA476289F9BCB052F0CD6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9A84165684446885CAB08D161E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060F9-1E2C-46A7-AEE4-1173E8C19344}"/>
      </w:docPartPr>
      <w:docPartBody>
        <w:p w:rsidR="001365E8" w:rsidRDefault="001365E8" w:rsidP="001365E8">
          <w:pPr>
            <w:pStyle w:val="619A84165684446885CAB08D161EE1F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49ED009BD4009BAB1D1895C2C1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7D2A-33D1-4D2A-9F53-2149ACE6C3A3}"/>
      </w:docPartPr>
      <w:docPartBody>
        <w:p w:rsidR="001365E8" w:rsidRDefault="001365E8" w:rsidP="001365E8">
          <w:pPr>
            <w:pStyle w:val="BEE49ED009BD4009BAB1D1895C2C1665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F2F43E9A8740BBB700E738511CB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C784-6676-4461-AF79-7DCD6F60D1FD}"/>
      </w:docPartPr>
      <w:docPartBody>
        <w:p w:rsidR="001365E8" w:rsidRDefault="001365E8" w:rsidP="001365E8">
          <w:pPr>
            <w:pStyle w:val="BBF2F43E9A8740BBB700E738511CB88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F69D9D5674CE3B14113D6B0F6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B9519-78CF-4C8F-809A-EA0B6C2FD126}"/>
      </w:docPartPr>
      <w:docPartBody>
        <w:p w:rsidR="001365E8" w:rsidRDefault="001365E8" w:rsidP="001365E8">
          <w:pPr>
            <w:pStyle w:val="8A9F69D9D5674CE3B14113D6B0F69EA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C4C83A33F469FA8A22F189E6B3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89E3D-6FFE-4C1A-B3CF-DF2259D86F3F}"/>
      </w:docPartPr>
      <w:docPartBody>
        <w:p w:rsidR="001365E8" w:rsidRDefault="001365E8" w:rsidP="001365E8">
          <w:pPr>
            <w:pStyle w:val="DC7C4C83A33F469FA8A22F189E6B3B4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D3C7BFAE1D42EEB2ACE1DF83AE0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32020-FDE6-47DC-9FDD-C1902FF62F6D}"/>
      </w:docPartPr>
      <w:docPartBody>
        <w:p w:rsidR="001365E8" w:rsidRDefault="001365E8" w:rsidP="001365E8">
          <w:pPr>
            <w:pStyle w:val="A0D3C7BFAE1D42EEB2ACE1DF83AE08E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1F0D8AE65404985434FF93C93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08785-85D8-4A3C-89E9-8039AF7A90F8}"/>
      </w:docPartPr>
      <w:docPartBody>
        <w:p w:rsidR="001365E8" w:rsidRDefault="001365E8" w:rsidP="001365E8">
          <w:pPr>
            <w:pStyle w:val="34F1F0D8AE65404985434FF93C934DA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9575EF11B4B50B06F26A0FB134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0F9CA-54DE-4C17-BD13-857541C32037}"/>
      </w:docPartPr>
      <w:docPartBody>
        <w:p w:rsidR="001365E8" w:rsidRDefault="001365E8" w:rsidP="001365E8">
          <w:pPr>
            <w:pStyle w:val="31F9575EF11B4B50B06F26A0FB13464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9AC8F382C4D7E9FE4E365047B7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5D5E-BF5D-4EFC-9A74-A6A0E3AD2F4F}"/>
      </w:docPartPr>
      <w:docPartBody>
        <w:p w:rsidR="001365E8" w:rsidRDefault="001365E8" w:rsidP="001365E8">
          <w:pPr>
            <w:pStyle w:val="FFB9AC8F382C4D7E9FE4E365047B7C1A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0CF9E8C5D48A0AAD9CF681905F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B1726-1E37-4C55-9B78-B8BF45D72B5E}"/>
      </w:docPartPr>
      <w:docPartBody>
        <w:p w:rsidR="001365E8" w:rsidRDefault="001365E8" w:rsidP="001365E8">
          <w:pPr>
            <w:pStyle w:val="1520CF9E8C5D48A0AAD9CF681905FF1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2FC5BDC65468FB53A1A655BBC3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A85CB-3E27-4172-B46A-795954C496AF}"/>
      </w:docPartPr>
      <w:docPartBody>
        <w:p w:rsidR="001365E8" w:rsidRDefault="001365E8" w:rsidP="001365E8">
          <w:pPr>
            <w:pStyle w:val="71D2FC5BDC65468FB53A1A655BBC3BCC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5F117F563F4EE09027C997C61D9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65F2-2D07-42EF-8AF6-B193662CC9B5}"/>
      </w:docPartPr>
      <w:docPartBody>
        <w:p w:rsidR="001365E8" w:rsidRDefault="001365E8" w:rsidP="001365E8">
          <w:pPr>
            <w:pStyle w:val="005F117F563F4EE09027C997C61D9526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B1619DC147449EB1A71486C6950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F323B-020F-4C81-B420-1845A5786F4C}"/>
      </w:docPartPr>
      <w:docPartBody>
        <w:p w:rsidR="00116B98" w:rsidRDefault="00F1220A" w:rsidP="00F1220A">
          <w:pPr>
            <w:pStyle w:val="AEB1619DC147449EB1A71486C695045D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13A8A826BF404382C4711D092C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A0F4A-5957-4B97-AD57-E1594872200B}"/>
      </w:docPartPr>
      <w:docPartBody>
        <w:p w:rsidR="00116B98" w:rsidRDefault="00116B98" w:rsidP="00116B98">
          <w:pPr>
            <w:pStyle w:val="F513A8A826BF404382C4711D092CF33E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A3D6671C21427BB1298399EE02D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5FE8D-A1E6-412D-AD9E-8B1C15EB55F5}"/>
      </w:docPartPr>
      <w:docPartBody>
        <w:p w:rsidR="00116B98" w:rsidRDefault="00116B98" w:rsidP="00116B98">
          <w:pPr>
            <w:pStyle w:val="7AA3D6671C21427BB1298399EE02D1E8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C71C74955846CFB41A07773933C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07FF6-56AF-4ED2-88A8-0CDE118D4370}"/>
      </w:docPartPr>
      <w:docPartBody>
        <w:p w:rsidR="001A3D4B" w:rsidRDefault="001A3D4B" w:rsidP="001A3D4B">
          <w:pPr>
            <w:pStyle w:val="D2C71C74955846CFB41A07773933CD90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B31D6BF1A4CE0A5DFF8C178257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4E900-39D1-4E18-B394-FC59CF062E73}"/>
      </w:docPartPr>
      <w:docPartBody>
        <w:p w:rsidR="001A3D4B" w:rsidRDefault="001A3D4B" w:rsidP="001A3D4B">
          <w:pPr>
            <w:pStyle w:val="8AAB31D6BF1A4CE0A5DFF8C178257622"/>
          </w:pPr>
          <w:r w:rsidRPr="00B836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5E8"/>
    <w:rsid w:val="00116B98"/>
    <w:rsid w:val="001365E8"/>
    <w:rsid w:val="001A3D4B"/>
    <w:rsid w:val="001C312C"/>
    <w:rsid w:val="00327B9E"/>
    <w:rsid w:val="00430AB8"/>
    <w:rsid w:val="004561D3"/>
    <w:rsid w:val="006007C6"/>
    <w:rsid w:val="006179E3"/>
    <w:rsid w:val="00653138"/>
    <w:rsid w:val="008030F4"/>
    <w:rsid w:val="00867AE4"/>
    <w:rsid w:val="009354CD"/>
    <w:rsid w:val="009A21A4"/>
    <w:rsid w:val="00BE363F"/>
    <w:rsid w:val="00CB0B37"/>
    <w:rsid w:val="00D60279"/>
    <w:rsid w:val="00E57E7E"/>
    <w:rsid w:val="00EE5203"/>
    <w:rsid w:val="00F1220A"/>
    <w:rsid w:val="00FD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A3D4B"/>
    <w:rPr>
      <w:color w:val="808080"/>
    </w:rPr>
  </w:style>
  <w:style w:type="paragraph" w:customStyle="1" w:styleId="22F8D91CDD854F839CC2395A376FD804">
    <w:name w:val="22F8D91CDD854F839CC2395A376FD804"/>
    <w:rsid w:val="001365E8"/>
  </w:style>
  <w:style w:type="paragraph" w:customStyle="1" w:styleId="36D955A0DB6C42F78ED423F99F6CAE70">
    <w:name w:val="36D955A0DB6C42F78ED423F99F6CAE70"/>
    <w:rsid w:val="001365E8"/>
  </w:style>
  <w:style w:type="paragraph" w:customStyle="1" w:styleId="D2D3466AD48B4A6C963F26B11AFBD46A">
    <w:name w:val="D2D3466AD48B4A6C963F26B11AFBD46A"/>
    <w:rsid w:val="001365E8"/>
  </w:style>
  <w:style w:type="paragraph" w:customStyle="1" w:styleId="B593A5EA4C9A4F00B3D30FFD5D2C1BCC">
    <w:name w:val="B593A5EA4C9A4F00B3D30FFD5D2C1BCC"/>
    <w:rsid w:val="001365E8"/>
  </w:style>
  <w:style w:type="paragraph" w:customStyle="1" w:styleId="10C8E10D1DA547BFBB0AE289F63BD451">
    <w:name w:val="10C8E10D1DA547BFBB0AE289F63BD451"/>
    <w:rsid w:val="001365E8"/>
  </w:style>
  <w:style w:type="paragraph" w:customStyle="1" w:styleId="B0E64FD892EA476289F9BCB052F0CD60">
    <w:name w:val="B0E64FD892EA476289F9BCB052F0CD60"/>
    <w:rsid w:val="001365E8"/>
  </w:style>
  <w:style w:type="paragraph" w:customStyle="1" w:styleId="AEB1619DC147449EB1A71486C695045D">
    <w:name w:val="AEB1619DC147449EB1A71486C695045D"/>
    <w:rsid w:val="00F1220A"/>
  </w:style>
  <w:style w:type="paragraph" w:customStyle="1" w:styleId="619A84165684446885CAB08D161EE1F2">
    <w:name w:val="619A84165684446885CAB08D161EE1F2"/>
    <w:rsid w:val="001365E8"/>
  </w:style>
  <w:style w:type="paragraph" w:customStyle="1" w:styleId="BEE49ED009BD4009BAB1D1895C2C1665">
    <w:name w:val="BEE49ED009BD4009BAB1D1895C2C1665"/>
    <w:rsid w:val="001365E8"/>
  </w:style>
  <w:style w:type="paragraph" w:customStyle="1" w:styleId="D2C71C74955846CFB41A07773933CD90">
    <w:name w:val="D2C71C74955846CFB41A07773933CD90"/>
    <w:rsid w:val="001A3D4B"/>
  </w:style>
  <w:style w:type="paragraph" w:customStyle="1" w:styleId="F513A8A826BF404382C4711D092CF33E">
    <w:name w:val="F513A8A826BF404382C4711D092CF33E"/>
    <w:rsid w:val="00116B98"/>
  </w:style>
  <w:style w:type="paragraph" w:customStyle="1" w:styleId="7AA3D6671C21427BB1298399EE02D1E8">
    <w:name w:val="7AA3D6671C21427BB1298399EE02D1E8"/>
    <w:rsid w:val="00116B98"/>
  </w:style>
  <w:style w:type="paragraph" w:customStyle="1" w:styleId="BBF2F43E9A8740BBB700E738511CB88C">
    <w:name w:val="BBF2F43E9A8740BBB700E738511CB88C"/>
    <w:rsid w:val="001365E8"/>
  </w:style>
  <w:style w:type="paragraph" w:customStyle="1" w:styleId="8A9F69D9D5674CE3B14113D6B0F69EA8">
    <w:name w:val="8A9F69D9D5674CE3B14113D6B0F69EA8"/>
    <w:rsid w:val="001365E8"/>
  </w:style>
  <w:style w:type="paragraph" w:customStyle="1" w:styleId="DC7C4C83A33F469FA8A22F189E6B3B48">
    <w:name w:val="DC7C4C83A33F469FA8A22F189E6B3B48"/>
    <w:rsid w:val="001365E8"/>
  </w:style>
  <w:style w:type="paragraph" w:customStyle="1" w:styleId="A0D3C7BFAE1D42EEB2ACE1DF83AE08EA">
    <w:name w:val="A0D3C7BFAE1D42EEB2ACE1DF83AE08EA"/>
    <w:rsid w:val="001365E8"/>
  </w:style>
  <w:style w:type="paragraph" w:customStyle="1" w:styleId="34F1F0D8AE65404985434FF93C934DAA">
    <w:name w:val="34F1F0D8AE65404985434FF93C934DAA"/>
    <w:rsid w:val="001365E8"/>
  </w:style>
  <w:style w:type="paragraph" w:customStyle="1" w:styleId="31F9575EF11B4B50B06F26A0FB134642">
    <w:name w:val="31F9575EF11B4B50B06F26A0FB134642"/>
    <w:rsid w:val="001365E8"/>
  </w:style>
  <w:style w:type="paragraph" w:customStyle="1" w:styleId="FFB9AC8F382C4D7E9FE4E365047B7C1A">
    <w:name w:val="FFB9AC8F382C4D7E9FE4E365047B7C1A"/>
    <w:rsid w:val="001365E8"/>
  </w:style>
  <w:style w:type="paragraph" w:customStyle="1" w:styleId="1520CF9E8C5D48A0AAD9CF681905FF10">
    <w:name w:val="1520CF9E8C5D48A0AAD9CF681905FF10"/>
    <w:rsid w:val="001365E8"/>
  </w:style>
  <w:style w:type="paragraph" w:customStyle="1" w:styleId="71D2FC5BDC65468FB53A1A655BBC3BCC">
    <w:name w:val="71D2FC5BDC65468FB53A1A655BBC3BCC"/>
    <w:rsid w:val="001365E8"/>
  </w:style>
  <w:style w:type="paragraph" w:customStyle="1" w:styleId="005F117F563F4EE09027C997C61D9526">
    <w:name w:val="005F117F563F4EE09027C997C61D9526"/>
    <w:rsid w:val="001365E8"/>
  </w:style>
  <w:style w:type="paragraph" w:customStyle="1" w:styleId="8AAB31D6BF1A4CE0A5DFF8C178257622">
    <w:name w:val="8AAB31D6BF1A4CE0A5DFF8C178257622"/>
    <w:rsid w:val="001A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9</Words>
  <Characters>4616</Characters>
  <Application>Microsoft Office Word</Application>
  <DocSecurity>0</DocSecurity>
  <Lines>150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 Media</Company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Mcnicol</dc:creator>
  <cp:keywords/>
  <dc:description/>
  <cp:lastModifiedBy>Mark Marron</cp:lastModifiedBy>
  <cp:revision>5</cp:revision>
  <dcterms:created xsi:type="dcterms:W3CDTF">2025-11-14T12:20:00Z</dcterms:created>
  <dcterms:modified xsi:type="dcterms:W3CDTF">2025-11-14T12:23:00Z</dcterms:modified>
</cp:coreProperties>
</file>